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86801" w14:textId="77777777" w:rsidR="00CF4367" w:rsidRPr="0049475B" w:rsidRDefault="00CF4367">
      <w:pPr>
        <w:pStyle w:val="Title1"/>
        <w:rPr>
          <w:rFonts w:ascii="Arial" w:hAnsi="Arial" w:cs="Arial"/>
          <w:sz w:val="20"/>
          <w:szCs w:val="20"/>
          <w:lang w:val="en-US"/>
        </w:rPr>
      </w:pPr>
    </w:p>
    <w:p w14:paraId="737AAB5A" w14:textId="117BE2C1" w:rsidR="00CF4367" w:rsidRPr="0049475B" w:rsidRDefault="00CF4367">
      <w:pPr>
        <w:pStyle w:val="Title1"/>
        <w:rPr>
          <w:rFonts w:ascii="Arial" w:hAnsi="Arial" w:cs="Arial"/>
          <w:sz w:val="20"/>
          <w:szCs w:val="20"/>
          <w:lang w:val="en-US"/>
        </w:rPr>
      </w:pPr>
      <w:r w:rsidRPr="0049475B">
        <w:rPr>
          <w:rFonts w:ascii="Arial" w:hAnsi="Arial" w:cs="Arial"/>
          <w:sz w:val="20"/>
          <w:szCs w:val="20"/>
          <w:lang w:val="en-US"/>
        </w:rPr>
        <w:t xml:space="preserve">Guidelines and template for </w:t>
      </w:r>
      <w:r w:rsidR="00921232" w:rsidRPr="0049475B">
        <w:rPr>
          <w:rFonts w:ascii="Arial" w:hAnsi="Arial" w:cs="Arial"/>
          <w:sz w:val="20"/>
          <w:szCs w:val="20"/>
          <w:u w:val="single"/>
          <w:lang w:val="en-US"/>
        </w:rPr>
        <w:t>r</w:t>
      </w:r>
      <w:r w:rsidRPr="0049475B">
        <w:rPr>
          <w:rFonts w:ascii="Arial" w:hAnsi="Arial" w:cs="Arial"/>
          <w:sz w:val="20"/>
          <w:szCs w:val="20"/>
          <w:u w:val="single"/>
          <w:lang w:val="en-US"/>
        </w:rPr>
        <w:t>esearch</w:t>
      </w:r>
      <w:r w:rsidR="00921232" w:rsidRPr="0049475B">
        <w:rPr>
          <w:rFonts w:ascii="Arial" w:hAnsi="Arial" w:cs="Arial"/>
          <w:sz w:val="20"/>
          <w:szCs w:val="20"/>
          <w:u w:val="single"/>
          <w:lang w:val="en-US"/>
        </w:rPr>
        <w:t>, innovative practice or opinion papers.</w:t>
      </w:r>
    </w:p>
    <w:p w14:paraId="440C965A" w14:textId="77777777" w:rsidR="00CF4367" w:rsidRPr="0049475B" w:rsidRDefault="00CF4367">
      <w:pPr>
        <w:pStyle w:val="Title1"/>
        <w:rPr>
          <w:rFonts w:ascii="Arial" w:hAnsi="Arial" w:cs="Arial"/>
          <w:sz w:val="20"/>
          <w:szCs w:val="20"/>
          <w:lang w:val="en-US"/>
        </w:rPr>
      </w:pPr>
    </w:p>
    <w:p w14:paraId="31F0E1DF" w14:textId="1C013A2F" w:rsidR="00CF4367" w:rsidRPr="0049475B" w:rsidRDefault="00CF4367">
      <w:pPr>
        <w:pStyle w:val="Title1"/>
        <w:rPr>
          <w:rFonts w:ascii="Arial" w:hAnsi="Arial" w:cs="Arial"/>
          <w:szCs w:val="28"/>
          <w:lang w:val="en-US"/>
        </w:rPr>
      </w:pPr>
      <w:r w:rsidRPr="0049475B">
        <w:rPr>
          <w:rFonts w:ascii="Arial" w:hAnsi="Arial" w:cs="Arial"/>
          <w:szCs w:val="28"/>
          <w:lang w:val="en-US"/>
        </w:rPr>
        <w:t>Title (</w:t>
      </w:r>
      <w:r w:rsidR="00893362" w:rsidRPr="0049475B">
        <w:rPr>
          <w:rFonts w:ascii="Arial" w:hAnsi="Arial" w:cs="Arial"/>
          <w:szCs w:val="28"/>
          <w:lang w:val="en-US"/>
        </w:rPr>
        <w:t xml:space="preserve">12 words at max, </w:t>
      </w:r>
      <w:r w:rsidRPr="0049475B">
        <w:rPr>
          <w:rFonts w:ascii="Arial" w:hAnsi="Arial" w:cs="Arial"/>
          <w:szCs w:val="28"/>
          <w:lang w:val="en-US"/>
        </w:rPr>
        <w:t>14-Point</w:t>
      </w:r>
      <w:r w:rsidR="00921232" w:rsidRPr="0049475B">
        <w:rPr>
          <w:rFonts w:ascii="Arial" w:hAnsi="Arial" w:cs="Arial"/>
          <w:szCs w:val="28"/>
          <w:lang w:val="en-US"/>
        </w:rPr>
        <w:t>s</w:t>
      </w:r>
      <w:r w:rsidRPr="0049475B">
        <w:rPr>
          <w:rFonts w:ascii="Arial" w:hAnsi="Arial" w:cs="Arial"/>
          <w:szCs w:val="28"/>
          <w:lang w:val="en-US"/>
        </w:rPr>
        <w:t xml:space="preserve">, </w:t>
      </w:r>
      <w:r w:rsidR="004964B5" w:rsidRPr="0049475B">
        <w:rPr>
          <w:rFonts w:ascii="Arial" w:hAnsi="Arial" w:cs="Arial"/>
          <w:szCs w:val="28"/>
          <w:lang w:val="en-US"/>
        </w:rPr>
        <w:t>Title Case</w:t>
      </w:r>
      <w:r w:rsidRPr="0049475B">
        <w:rPr>
          <w:rFonts w:ascii="Arial" w:hAnsi="Arial" w:cs="Arial"/>
          <w:szCs w:val="28"/>
          <w:lang w:val="en-US"/>
        </w:rPr>
        <w:t xml:space="preserve">, Bold and </w:t>
      </w:r>
      <w:proofErr w:type="spellStart"/>
      <w:r w:rsidRPr="0049475B">
        <w:rPr>
          <w:rFonts w:ascii="Arial" w:hAnsi="Arial" w:cs="Arial"/>
          <w:szCs w:val="28"/>
          <w:lang w:val="en-US"/>
        </w:rPr>
        <w:t>Centred</w:t>
      </w:r>
      <w:proofErr w:type="spellEnd"/>
      <w:r w:rsidRPr="0049475B">
        <w:rPr>
          <w:rFonts w:ascii="Arial" w:hAnsi="Arial" w:cs="Arial"/>
          <w:szCs w:val="28"/>
          <w:lang w:val="en-US"/>
        </w:rPr>
        <w:t>)</w:t>
      </w:r>
    </w:p>
    <w:p w14:paraId="59E72E5E" w14:textId="77777777" w:rsidR="00CF4367" w:rsidRPr="0049475B" w:rsidRDefault="00CF4367">
      <w:pPr>
        <w:rPr>
          <w:rFonts w:ascii="Arial" w:hAnsi="Arial" w:cs="Arial"/>
          <w:sz w:val="20"/>
          <w:szCs w:val="20"/>
          <w:lang w:val="en-US"/>
        </w:rPr>
      </w:pPr>
    </w:p>
    <w:p w14:paraId="2051ED77" w14:textId="77777777" w:rsidR="00CF4367" w:rsidRPr="0049475B" w:rsidRDefault="00CF4367">
      <w:pPr>
        <w:rPr>
          <w:rFonts w:ascii="Arial" w:hAnsi="Arial" w:cs="Arial"/>
          <w:sz w:val="20"/>
          <w:szCs w:val="20"/>
          <w:lang w:val="en-US"/>
        </w:rPr>
      </w:pPr>
    </w:p>
    <w:p w14:paraId="020FB6D7" w14:textId="6AE71CAF" w:rsidR="00CF4367" w:rsidRPr="00E2105E" w:rsidRDefault="00921232">
      <w:pPr>
        <w:pStyle w:val="headings"/>
        <w:rPr>
          <w:rFonts w:ascii="Arial" w:hAnsi="Arial" w:cs="Arial"/>
          <w:lang w:val="en-US"/>
        </w:rPr>
      </w:pPr>
      <w:r w:rsidRPr="00E2105E">
        <w:rPr>
          <w:rFonts w:ascii="Arial" w:hAnsi="Arial" w:cs="Arial"/>
          <w:lang w:val="en-US"/>
        </w:rPr>
        <w:t>ABSTRACT</w:t>
      </w:r>
    </w:p>
    <w:p w14:paraId="2FE609F5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2718CA29" w14:textId="4288FBED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 xml:space="preserve">Your abstract should be a maximum of </w:t>
      </w:r>
      <w:r w:rsidR="004964B5" w:rsidRPr="00E2105E">
        <w:rPr>
          <w:rFonts w:ascii="Arial" w:hAnsi="Arial" w:cs="Arial"/>
          <w:sz w:val="20"/>
          <w:szCs w:val="20"/>
          <w:lang w:val="en-US"/>
        </w:rPr>
        <w:t>200-250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words clearly outlining the contribution of your paper.</w:t>
      </w:r>
      <w:r w:rsidR="004964B5" w:rsidRPr="00E2105E">
        <w:rPr>
          <w:rFonts w:ascii="Arial" w:hAnsi="Arial" w:cs="Arial"/>
          <w:sz w:val="20"/>
          <w:szCs w:val="20"/>
          <w:lang w:val="en-US"/>
        </w:rPr>
        <w:t xml:space="preserve"> It should be one single paragraph and no in-text citation is allowed </w:t>
      </w:r>
      <w:r w:rsidR="00592F4C" w:rsidRPr="00E2105E">
        <w:rPr>
          <w:rFonts w:ascii="Arial" w:hAnsi="Arial" w:cs="Arial"/>
          <w:sz w:val="20"/>
          <w:szCs w:val="20"/>
          <w:lang w:val="en-US"/>
        </w:rPr>
        <w:t>in</w:t>
      </w:r>
      <w:r w:rsidR="004964B5" w:rsidRPr="00E2105E">
        <w:rPr>
          <w:rFonts w:ascii="Arial" w:hAnsi="Arial" w:cs="Arial"/>
          <w:sz w:val="20"/>
          <w:szCs w:val="20"/>
          <w:lang w:val="en-US"/>
        </w:rPr>
        <w:t xml:space="preserve"> the abstract.</w:t>
      </w:r>
    </w:p>
    <w:p w14:paraId="7D103C51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72E6DCD1" w14:textId="0DB03912" w:rsidR="00CF4367" w:rsidRPr="00E2105E" w:rsidRDefault="00921232">
      <w:pPr>
        <w:pStyle w:val="GvdeMetni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b/>
          <w:bCs/>
          <w:sz w:val="20"/>
          <w:szCs w:val="20"/>
          <w:lang w:val="en-US"/>
        </w:rPr>
        <w:t>KEYWORDS</w:t>
      </w:r>
    </w:p>
    <w:p w14:paraId="1740DFB4" w14:textId="28C64C9A" w:rsidR="004964B5" w:rsidRPr="00E2105E" w:rsidRDefault="00466F30" w:rsidP="004964B5">
      <w:pPr>
        <w:jc w:val="both"/>
        <w:rPr>
          <w:rFonts w:ascii="Arial" w:hAnsi="Arial" w:cs="Arial"/>
          <w:sz w:val="20"/>
          <w:szCs w:val="20"/>
          <w:lang w:val="en-US"/>
        </w:rPr>
      </w:pPr>
      <w:bookmarkStart w:id="0" w:name="_Hlk161792781"/>
      <w:r w:rsidRPr="00E2105E">
        <w:rPr>
          <w:rFonts w:ascii="Arial" w:hAnsi="Arial" w:cs="Arial"/>
          <w:sz w:val="20"/>
          <w:szCs w:val="20"/>
          <w:lang w:val="en-US"/>
        </w:rPr>
        <w:t xml:space="preserve">A total of </w:t>
      </w:r>
      <w:r w:rsidR="00E441A7" w:rsidRPr="00E441A7">
        <w:rPr>
          <w:rFonts w:ascii="Arial" w:hAnsi="Arial" w:cs="Arial"/>
          <w:sz w:val="20"/>
          <w:szCs w:val="20"/>
          <w:u w:val="single"/>
          <w:lang w:val="en-US"/>
        </w:rPr>
        <w:t>ten</w:t>
      </w:r>
      <w:r w:rsidR="00CF4367" w:rsidRPr="00E441A7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r w:rsidR="00E441A7" w:rsidRPr="00E441A7">
        <w:rPr>
          <w:rFonts w:ascii="Arial" w:hAnsi="Arial" w:cs="Arial"/>
          <w:sz w:val="20"/>
          <w:szCs w:val="20"/>
          <w:u w:val="single"/>
          <w:lang w:val="en-US"/>
        </w:rPr>
        <w:t xml:space="preserve">(10) </w:t>
      </w:r>
      <w:r w:rsidRPr="00E441A7">
        <w:rPr>
          <w:rFonts w:ascii="Arial" w:hAnsi="Arial" w:cs="Arial"/>
          <w:sz w:val="20"/>
          <w:szCs w:val="20"/>
          <w:u w:val="single"/>
          <w:lang w:val="en-US"/>
        </w:rPr>
        <w:t xml:space="preserve">representative </w:t>
      </w:r>
      <w:r w:rsidR="00E441A7">
        <w:rPr>
          <w:rFonts w:ascii="Arial" w:hAnsi="Arial" w:cs="Arial"/>
          <w:sz w:val="20"/>
          <w:szCs w:val="20"/>
          <w:u w:val="single"/>
          <w:lang w:val="en-US"/>
        </w:rPr>
        <w:t>key</w:t>
      </w:r>
      <w:r w:rsidR="00CF4367" w:rsidRPr="00E441A7">
        <w:rPr>
          <w:rFonts w:ascii="Arial" w:hAnsi="Arial" w:cs="Arial"/>
          <w:sz w:val="20"/>
          <w:szCs w:val="20"/>
          <w:u w:val="single"/>
          <w:lang w:val="en-US"/>
        </w:rPr>
        <w:t>words</w:t>
      </w:r>
      <w:r w:rsidR="004964B5" w:rsidRPr="00E2105E">
        <w:rPr>
          <w:rFonts w:ascii="Arial" w:hAnsi="Arial" w:cs="Arial"/>
          <w:sz w:val="20"/>
          <w:szCs w:val="20"/>
          <w:lang w:val="en-US"/>
        </w:rPr>
        <w:t>, separated with semicolon</w:t>
      </w:r>
      <w:r w:rsidR="00592F4C" w:rsidRPr="00E2105E">
        <w:rPr>
          <w:rFonts w:ascii="Arial" w:hAnsi="Arial" w:cs="Arial"/>
          <w:sz w:val="20"/>
          <w:szCs w:val="20"/>
          <w:lang w:val="en-US"/>
        </w:rPr>
        <w:t>s</w:t>
      </w:r>
      <w:r w:rsidR="004964B5" w:rsidRPr="00E2105E">
        <w:rPr>
          <w:rFonts w:ascii="Arial" w:hAnsi="Arial" w:cs="Arial"/>
          <w:sz w:val="20"/>
          <w:szCs w:val="20"/>
          <w:lang w:val="en-US"/>
        </w:rPr>
        <w:t>, all in lower case.</w:t>
      </w:r>
      <w:r w:rsidR="00E441A7">
        <w:rPr>
          <w:rFonts w:ascii="Arial" w:hAnsi="Arial" w:cs="Arial"/>
          <w:sz w:val="20"/>
          <w:szCs w:val="20"/>
          <w:lang w:val="en-US"/>
        </w:rPr>
        <w:t xml:space="preserve"> </w:t>
      </w:r>
    </w:p>
    <w:bookmarkEnd w:id="0"/>
    <w:p w14:paraId="5B25BCCD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1C8EEB8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247AF86A" w14:textId="77777777" w:rsidR="00CF4367" w:rsidRPr="00E2105E" w:rsidRDefault="00CF4367" w:rsidP="00466F30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E2105E">
        <w:rPr>
          <w:rFonts w:ascii="Arial" w:hAnsi="Arial" w:cs="Arial"/>
          <w:b/>
          <w:bCs/>
          <w:sz w:val="20"/>
          <w:szCs w:val="20"/>
          <w:highlight w:val="yellow"/>
          <w:lang w:val="en-US"/>
        </w:rPr>
        <w:t>Suggested structure:</w:t>
      </w:r>
    </w:p>
    <w:p w14:paraId="2B00AF92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45C3BD2" w14:textId="4227EF29" w:rsidR="00CF4367" w:rsidRPr="00E2105E" w:rsidRDefault="007A09E8" w:rsidP="007A09E8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2105E">
        <w:rPr>
          <w:rFonts w:ascii="Arial" w:hAnsi="Arial" w:cs="Arial"/>
          <w:b/>
          <w:bCs/>
          <w:sz w:val="20"/>
          <w:szCs w:val="20"/>
          <w:lang w:val="en-US"/>
        </w:rPr>
        <w:t>INTRODUCTION</w:t>
      </w:r>
    </w:p>
    <w:p w14:paraId="716FC193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67621FE2" w14:textId="25D29DF9" w:rsidR="00CF4367" w:rsidRPr="00E2105E" w:rsidRDefault="00CF4367" w:rsidP="009212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Clearly explain the nature of the problem, previous work, purpose, and contribution of the paper.</w:t>
      </w:r>
      <w:r w:rsidR="004964B5" w:rsidRPr="00E2105E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50976DA1" w14:textId="77777777" w:rsidR="004964B5" w:rsidRPr="00E2105E" w:rsidRDefault="004964B5" w:rsidP="00921232">
      <w:pPr>
        <w:jc w:val="both"/>
        <w:rPr>
          <w:rFonts w:ascii="Arial" w:hAnsi="Arial" w:cs="Arial"/>
          <w:sz w:val="20"/>
          <w:szCs w:val="20"/>
          <w:u w:val="single"/>
          <w:lang w:val="en-US"/>
        </w:rPr>
      </w:pPr>
    </w:p>
    <w:p w14:paraId="3EC5DF75" w14:textId="6C6AA1CA" w:rsidR="004964B5" w:rsidRPr="00E2105E" w:rsidRDefault="004964B5" w:rsidP="009212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u w:val="single"/>
          <w:lang w:val="en-US"/>
        </w:rPr>
        <w:t>Text: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For the body of your document, use Arial font, 1</w:t>
      </w:r>
      <w:r w:rsidR="00592F4C" w:rsidRPr="00E2105E">
        <w:rPr>
          <w:rFonts w:ascii="Arial" w:hAnsi="Arial" w:cs="Arial"/>
          <w:sz w:val="20"/>
          <w:szCs w:val="20"/>
          <w:lang w:val="en-US"/>
        </w:rPr>
        <w:t>0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-point </w:t>
      </w:r>
      <w:r w:rsidR="00592F4C" w:rsidRPr="00E2105E">
        <w:rPr>
          <w:rFonts w:ascii="Arial" w:hAnsi="Arial" w:cs="Arial"/>
          <w:sz w:val="20"/>
          <w:szCs w:val="20"/>
          <w:lang w:val="en-US"/>
        </w:rPr>
        <w:t>font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size, single-spaced. The whole document should be fully justified (not only left-justified). No headers and footers, no page numbers. </w:t>
      </w:r>
      <w:r w:rsidR="00592F4C" w:rsidRPr="00E2105E">
        <w:rPr>
          <w:rFonts w:ascii="Arial" w:hAnsi="Arial" w:cs="Arial"/>
          <w:sz w:val="20"/>
          <w:szCs w:val="20"/>
          <w:lang w:val="en-US"/>
        </w:rPr>
        <w:t>Headings should be as follows.</w:t>
      </w:r>
    </w:p>
    <w:p w14:paraId="5EA023DD" w14:textId="77777777" w:rsidR="00592F4C" w:rsidRPr="00E2105E" w:rsidRDefault="00592F4C" w:rsidP="00921232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51CDB0AD" w14:textId="1F9CD4E5" w:rsidR="00592F4C" w:rsidRPr="00E2105E" w:rsidRDefault="00592F4C" w:rsidP="00921232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2105E">
        <w:rPr>
          <w:rFonts w:ascii="Arial" w:hAnsi="Arial" w:cs="Arial"/>
          <w:b/>
          <w:bCs/>
          <w:sz w:val="20"/>
          <w:szCs w:val="20"/>
          <w:lang w:val="en-US"/>
        </w:rPr>
        <w:t>FIRST LEVEL HEADING</w:t>
      </w:r>
    </w:p>
    <w:p w14:paraId="1F64DF21" w14:textId="373CF7F1" w:rsidR="00592F4C" w:rsidRPr="00E2105E" w:rsidRDefault="00592F4C" w:rsidP="009212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SECOND LEVEL HEADING</w:t>
      </w:r>
    </w:p>
    <w:p w14:paraId="1AA9388A" w14:textId="5C46B50F" w:rsidR="00592F4C" w:rsidRPr="00E2105E" w:rsidRDefault="00592F4C" w:rsidP="00921232">
      <w:pPr>
        <w:jc w:val="both"/>
        <w:rPr>
          <w:rFonts w:ascii="Arial" w:hAnsi="Arial" w:cs="Arial"/>
          <w:i/>
          <w:iCs/>
          <w:sz w:val="20"/>
          <w:szCs w:val="20"/>
          <w:lang w:val="en-US"/>
        </w:rPr>
      </w:pPr>
      <w:r w:rsidRPr="00E2105E">
        <w:rPr>
          <w:rFonts w:ascii="Arial" w:hAnsi="Arial" w:cs="Arial"/>
          <w:i/>
          <w:iCs/>
          <w:sz w:val="20"/>
          <w:szCs w:val="20"/>
          <w:lang w:val="en-US"/>
        </w:rPr>
        <w:t>Third Level Heading</w:t>
      </w:r>
    </w:p>
    <w:p w14:paraId="481A6D49" w14:textId="77777777" w:rsidR="004964B5" w:rsidRPr="00E2105E" w:rsidRDefault="004964B5" w:rsidP="00921232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38DF64EF" w14:textId="25748FB4" w:rsidR="004964B5" w:rsidRPr="00E2105E" w:rsidRDefault="004964B5" w:rsidP="009212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u w:val="single"/>
          <w:lang w:val="en-US"/>
        </w:rPr>
        <w:t>Tables and Graphs: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</w:t>
      </w:r>
      <w:bookmarkStart w:id="1" w:name="_Hlk145578455"/>
      <w:r w:rsidR="00592F4C" w:rsidRPr="00E2105E">
        <w:rPr>
          <w:rFonts w:ascii="Arial" w:hAnsi="Arial" w:cs="Arial"/>
          <w:sz w:val="20"/>
          <w:szCs w:val="20"/>
          <w:lang w:val="en-US"/>
        </w:rPr>
        <w:t xml:space="preserve">Arial, </w:t>
      </w:r>
      <w:r w:rsidR="00921232" w:rsidRPr="00E2105E">
        <w:rPr>
          <w:rFonts w:ascii="Arial" w:hAnsi="Arial" w:cs="Arial"/>
          <w:sz w:val="20"/>
          <w:szCs w:val="20"/>
          <w:lang w:val="en-US"/>
        </w:rPr>
        <w:t>10</w:t>
      </w:r>
      <w:r w:rsidR="00592F4C" w:rsidRPr="00E2105E">
        <w:rPr>
          <w:rFonts w:ascii="Arial" w:hAnsi="Arial" w:cs="Arial"/>
          <w:sz w:val="20"/>
          <w:szCs w:val="20"/>
          <w:lang w:val="en-US"/>
        </w:rPr>
        <w:t>-point font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size, all captions should be </w:t>
      </w:r>
      <w:r w:rsidR="00592F4C" w:rsidRPr="00E2105E">
        <w:rPr>
          <w:rFonts w:ascii="Arial" w:hAnsi="Arial" w:cs="Arial"/>
          <w:sz w:val="20"/>
          <w:szCs w:val="20"/>
          <w:lang w:val="en-US"/>
        </w:rPr>
        <w:t>in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lower-case, bold, and </w:t>
      </w:r>
      <w:r w:rsidR="00592F4C" w:rsidRPr="00E2105E">
        <w:rPr>
          <w:rFonts w:ascii="Arial" w:hAnsi="Arial" w:cs="Arial"/>
          <w:sz w:val="20"/>
          <w:szCs w:val="20"/>
          <w:lang w:val="en-US"/>
        </w:rPr>
        <w:t>left-justified.</w:t>
      </w:r>
    </w:p>
    <w:bookmarkEnd w:id="1"/>
    <w:p w14:paraId="6D2FEF60" w14:textId="77777777" w:rsidR="004964B5" w:rsidRPr="00E2105E" w:rsidRDefault="004964B5" w:rsidP="00921232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62FF2BCF" w14:textId="328CC041" w:rsidR="004964B5" w:rsidRPr="00E2105E" w:rsidRDefault="00592F4C" w:rsidP="009212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u w:val="single"/>
          <w:lang w:val="en-US"/>
        </w:rPr>
        <w:t>Figures</w:t>
      </w:r>
      <w:r w:rsidR="004964B5" w:rsidRPr="00E2105E">
        <w:rPr>
          <w:rFonts w:ascii="Arial" w:hAnsi="Arial" w:cs="Arial"/>
          <w:b/>
          <w:sz w:val="20"/>
          <w:szCs w:val="20"/>
          <w:lang w:val="en-US"/>
        </w:rPr>
        <w:t>:</w:t>
      </w:r>
      <w:r w:rsidR="004964B5" w:rsidRPr="00E2105E">
        <w:rPr>
          <w:rFonts w:ascii="Arial" w:hAnsi="Arial" w:cs="Arial"/>
          <w:sz w:val="20"/>
          <w:szCs w:val="20"/>
          <w:lang w:val="en-US"/>
        </w:rPr>
        <w:t xml:space="preserve"> 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Arial, </w:t>
      </w:r>
      <w:r w:rsidR="00921232" w:rsidRPr="00E2105E">
        <w:rPr>
          <w:rFonts w:ascii="Arial" w:hAnsi="Arial" w:cs="Arial"/>
          <w:sz w:val="20"/>
          <w:szCs w:val="20"/>
          <w:lang w:val="en-US"/>
        </w:rPr>
        <w:t>10</w:t>
      </w:r>
      <w:r w:rsidRPr="00E2105E">
        <w:rPr>
          <w:rFonts w:ascii="Arial" w:hAnsi="Arial" w:cs="Arial"/>
          <w:sz w:val="20"/>
          <w:szCs w:val="20"/>
          <w:lang w:val="en-US"/>
        </w:rPr>
        <w:t>-point font size, all captions should be in lower-case, bold, and left-justified</w:t>
      </w:r>
      <w:r w:rsidR="004964B5" w:rsidRPr="00E2105E">
        <w:rPr>
          <w:rFonts w:ascii="Arial" w:hAnsi="Arial" w:cs="Arial"/>
          <w:sz w:val="20"/>
          <w:szCs w:val="20"/>
          <w:lang w:val="en-US"/>
        </w:rPr>
        <w:t>. Images must be computer-designed</w:t>
      </w:r>
      <w:r w:rsidRPr="00E2105E">
        <w:rPr>
          <w:rFonts w:ascii="Arial" w:hAnsi="Arial" w:cs="Arial"/>
          <w:sz w:val="20"/>
          <w:szCs w:val="20"/>
          <w:lang w:val="en-US"/>
        </w:rPr>
        <w:t>, high quality,</w:t>
      </w:r>
      <w:r w:rsidR="004964B5" w:rsidRPr="00E2105E">
        <w:rPr>
          <w:rFonts w:ascii="Arial" w:hAnsi="Arial" w:cs="Arial"/>
          <w:sz w:val="20"/>
          <w:szCs w:val="20"/>
          <w:lang w:val="en-US"/>
        </w:rPr>
        <w:t xml:space="preserve"> and submitted as embedded images in your document.</w:t>
      </w:r>
    </w:p>
    <w:p w14:paraId="4503C913" w14:textId="77777777" w:rsidR="004964B5" w:rsidRPr="00E2105E" w:rsidRDefault="004964B5" w:rsidP="00921232">
      <w:pPr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</w:p>
    <w:p w14:paraId="1EF1947C" w14:textId="3BDDBF61" w:rsidR="004964B5" w:rsidRPr="00E2105E" w:rsidRDefault="004964B5" w:rsidP="00921232">
      <w:pPr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Lorem ipsum dolor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consectetur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dipiscing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li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Fusc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a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fringill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nisi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Vivam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mi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preti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se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s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lacinia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ultric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un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li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laore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u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mass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consequ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Nun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luct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nisi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placer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justo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vulputat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ac. Done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iacu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u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e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venena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Maecenas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lobor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biben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se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inter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Phasell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gesta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fe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Donec i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sodal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dui.</w:t>
      </w:r>
    </w:p>
    <w:p w14:paraId="3A6E0821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2A3AAA77" w14:textId="0C533231" w:rsidR="00CF4367" w:rsidRPr="00E2105E" w:rsidRDefault="00592F4C" w:rsidP="00592F4C">
      <w:pPr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E2105E">
        <w:rPr>
          <w:rFonts w:ascii="Arial" w:hAnsi="Arial" w:cs="Arial"/>
          <w:b/>
          <w:bCs/>
          <w:sz w:val="20"/>
          <w:szCs w:val="20"/>
          <w:lang w:val="en-US"/>
        </w:rPr>
        <w:t>LITERATURE</w:t>
      </w:r>
    </w:p>
    <w:p w14:paraId="27AA4DDB" w14:textId="77777777" w:rsidR="00CF4367" w:rsidRPr="00E2105E" w:rsidRDefault="00CF4367">
      <w:pPr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4B798DFE" w14:textId="0C1C4EA4" w:rsidR="00466F30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 xml:space="preserve">Clearly explain </w:t>
      </w:r>
      <w:r w:rsidR="00466F30" w:rsidRPr="00E2105E">
        <w:rPr>
          <w:rFonts w:ascii="Arial" w:hAnsi="Arial" w:cs="Arial"/>
          <w:sz w:val="20"/>
          <w:szCs w:val="20"/>
          <w:lang w:val="en-US"/>
        </w:rPr>
        <w:t xml:space="preserve">literature, </w:t>
      </w:r>
      <w:r w:rsidRPr="00E2105E">
        <w:rPr>
          <w:rFonts w:ascii="Arial" w:hAnsi="Arial" w:cs="Arial"/>
          <w:sz w:val="20"/>
          <w:szCs w:val="20"/>
          <w:lang w:val="en-US"/>
        </w:rPr>
        <w:t>conceptual and theoretical framework, previous research</w:t>
      </w:r>
      <w:r w:rsidR="00466F30" w:rsidRPr="00E2105E">
        <w:rPr>
          <w:rFonts w:ascii="Arial" w:hAnsi="Arial" w:cs="Arial"/>
          <w:sz w:val="20"/>
          <w:szCs w:val="20"/>
          <w:lang w:val="en-US"/>
        </w:rPr>
        <w:t>)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3501A2F9" w14:textId="1AD6098B" w:rsidR="00592F4C" w:rsidRPr="00E2105E" w:rsidRDefault="00592F4C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2038E03B" w14:textId="5AD1F6C2" w:rsidR="00592F4C" w:rsidRPr="00E2105E" w:rsidRDefault="00592F4C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THEORETICAL/CONCEPTUAL BACKGROUND (IF NECESSARY)</w:t>
      </w:r>
    </w:p>
    <w:p w14:paraId="43F4491E" w14:textId="77777777" w:rsidR="00592F4C" w:rsidRPr="00E2105E" w:rsidRDefault="00592F4C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6AD7B49F" w14:textId="3D244E36" w:rsidR="00592F4C" w:rsidRPr="00E2105E" w:rsidRDefault="00592F4C">
      <w:pPr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bookmarkStart w:id="2" w:name="_Hlk145580563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Lorem ipsum dolor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consectetur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dipiscing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li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usc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a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ringill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nisi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ivam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mi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reti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se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s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lacinia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ultric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un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li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aore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u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mass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consequ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Nun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uct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nisi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lacer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justo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ulputat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ac. Done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iacu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u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e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enena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Maecenas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obor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biben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se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inter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hasell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gesta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e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Donec i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sodal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dui.</w:t>
      </w:r>
      <w:bookmarkEnd w:id="2"/>
    </w:p>
    <w:p w14:paraId="11493566" w14:textId="77777777" w:rsidR="00466F30" w:rsidRPr="00E2105E" w:rsidRDefault="00466F30">
      <w:pPr>
        <w:jc w:val="both"/>
        <w:rPr>
          <w:rFonts w:ascii="Arial" w:hAnsi="Arial" w:cs="Arial"/>
          <w:sz w:val="20"/>
          <w:szCs w:val="20"/>
          <w:highlight w:val="yellow"/>
          <w:lang w:val="en-US"/>
        </w:rPr>
      </w:pPr>
    </w:p>
    <w:p w14:paraId="409241A7" w14:textId="053E1BED" w:rsidR="00466F30" w:rsidRPr="00E2105E" w:rsidRDefault="00592F4C" w:rsidP="00466F30">
      <w:pPr>
        <w:pStyle w:val="headings"/>
        <w:rPr>
          <w:rFonts w:ascii="Arial" w:hAnsi="Arial" w:cs="Arial"/>
          <w:lang w:val="en-US"/>
        </w:rPr>
      </w:pPr>
      <w:r w:rsidRPr="00E2105E">
        <w:rPr>
          <w:rFonts w:ascii="Arial" w:hAnsi="Arial" w:cs="Arial"/>
          <w:lang w:val="en-US"/>
        </w:rPr>
        <w:t>METHODS</w:t>
      </w:r>
    </w:p>
    <w:p w14:paraId="45ED74F7" w14:textId="77777777" w:rsidR="00466F30" w:rsidRPr="00E2105E" w:rsidRDefault="00466F30" w:rsidP="00466F30">
      <w:pPr>
        <w:pStyle w:val="headings"/>
        <w:rPr>
          <w:rFonts w:ascii="Arial" w:hAnsi="Arial" w:cs="Arial"/>
          <w:b w:val="0"/>
          <w:bCs/>
          <w:lang w:val="en-US"/>
        </w:rPr>
      </w:pPr>
      <w:r w:rsidRPr="00E2105E">
        <w:rPr>
          <w:rFonts w:ascii="Arial" w:hAnsi="Arial" w:cs="Arial"/>
          <w:b w:val="0"/>
          <w:bCs/>
          <w:lang w:val="en-US"/>
        </w:rPr>
        <w:t>Please adopt the following subheadings:</w:t>
      </w:r>
    </w:p>
    <w:p w14:paraId="41AD04A4" w14:textId="77777777" w:rsidR="00466F30" w:rsidRPr="00E2105E" w:rsidRDefault="00466F30" w:rsidP="00466F30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R</w:t>
      </w:r>
      <w:r w:rsidR="00CF4367" w:rsidRPr="00E2105E">
        <w:rPr>
          <w:rFonts w:ascii="Arial" w:hAnsi="Arial" w:cs="Arial"/>
          <w:sz w:val="20"/>
          <w:szCs w:val="20"/>
          <w:lang w:val="en-US"/>
        </w:rPr>
        <w:t>esearch method</w:t>
      </w:r>
      <w:r w:rsidRPr="00E2105E">
        <w:rPr>
          <w:rFonts w:ascii="Arial" w:hAnsi="Arial" w:cs="Arial"/>
          <w:sz w:val="20"/>
          <w:szCs w:val="20"/>
          <w:lang w:val="en-US"/>
        </w:rPr>
        <w:t>,</w:t>
      </w:r>
    </w:p>
    <w:p w14:paraId="2597EA69" w14:textId="77777777" w:rsidR="00466F30" w:rsidRPr="00E2105E" w:rsidRDefault="00466F30" w:rsidP="00466F30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 xml:space="preserve">Research design or model, </w:t>
      </w:r>
    </w:p>
    <w:p w14:paraId="50088806" w14:textId="77777777" w:rsidR="00466F30" w:rsidRPr="00E2105E" w:rsidRDefault="00466F30" w:rsidP="00466F30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lastRenderedPageBreak/>
        <w:t xml:space="preserve">Data collection tools, </w:t>
      </w:r>
    </w:p>
    <w:p w14:paraId="72572BC3" w14:textId="77777777" w:rsidR="00466F30" w:rsidRPr="00E2105E" w:rsidRDefault="00466F30" w:rsidP="00466F30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 xml:space="preserve">Sampling or research group, </w:t>
      </w:r>
    </w:p>
    <w:p w14:paraId="1536D306" w14:textId="77777777" w:rsidR="00466F30" w:rsidRPr="00E2105E" w:rsidRDefault="00466F30" w:rsidP="00466F30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Research procedures,</w:t>
      </w:r>
    </w:p>
    <w:p w14:paraId="734A5854" w14:textId="61F7896E" w:rsidR="00466F30" w:rsidRPr="00E2105E" w:rsidRDefault="00466F30" w:rsidP="00466F30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Validity and reliability measures.</w:t>
      </w:r>
    </w:p>
    <w:p w14:paraId="2467CCB0" w14:textId="77777777" w:rsidR="00921232" w:rsidRPr="00E2105E" w:rsidRDefault="00921232" w:rsidP="007A09E8">
      <w:pPr>
        <w:jc w:val="both"/>
        <w:rPr>
          <w:rFonts w:ascii="Arial" w:hAnsi="Arial" w:cs="Arial"/>
          <w:sz w:val="20"/>
          <w:szCs w:val="20"/>
          <w:highlight w:val="yellow"/>
          <w:lang w:val="en-US"/>
        </w:rPr>
      </w:pPr>
    </w:p>
    <w:p w14:paraId="706024EA" w14:textId="5CB84624" w:rsidR="007A09E8" w:rsidRPr="00E2105E" w:rsidRDefault="007A09E8" w:rsidP="007A09E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highlight w:val="yellow"/>
          <w:lang w:val="en-US"/>
        </w:rPr>
        <w:t>Please note that this section can be omitted if your article is an innovation practice or critical opinion paper.</w:t>
      </w:r>
    </w:p>
    <w:p w14:paraId="062B95D7" w14:textId="77777777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1200E61" w14:textId="53AC8F85" w:rsidR="00CF4367" w:rsidRPr="00E2105E" w:rsidRDefault="00CF436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Use headings and subheadings as needed.</w:t>
      </w:r>
    </w:p>
    <w:p w14:paraId="1E0ACC04" w14:textId="1F41821B" w:rsidR="000B5910" w:rsidRPr="00E2105E" w:rsidRDefault="000B5910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1BF4B1E8" w14:textId="77777777" w:rsidR="000B5910" w:rsidRPr="00E2105E" w:rsidRDefault="000B5910" w:rsidP="000B5910">
      <w:pPr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Lorem ipsum dolor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consectetur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dipiscing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li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usc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a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ringill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nisi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ivam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mi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reti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se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s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lacinia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ultric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un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li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aore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u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mass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consequ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Nun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uct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nisi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lacer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justo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ulputat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ac. Done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iacu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u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e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enena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Maecenas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obor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biben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se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inter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hasell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gesta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e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Donec i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sodal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dui.</w:t>
      </w:r>
    </w:p>
    <w:p w14:paraId="55D47EB2" w14:textId="77777777" w:rsidR="00466F30" w:rsidRPr="00E2105E" w:rsidRDefault="00466F30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540D5C3D" w14:textId="0AF2E107" w:rsidR="00CF4367" w:rsidRPr="00E2105E" w:rsidRDefault="00021B7D" w:rsidP="00466F30">
      <w:pPr>
        <w:pStyle w:val="headings"/>
        <w:rPr>
          <w:rFonts w:ascii="Arial" w:hAnsi="Arial" w:cs="Arial"/>
          <w:lang w:val="en-US"/>
        </w:rPr>
      </w:pPr>
      <w:r w:rsidRPr="00E2105E">
        <w:rPr>
          <w:rFonts w:ascii="Arial" w:hAnsi="Arial" w:cs="Arial"/>
          <w:lang w:val="en-US"/>
        </w:rPr>
        <w:t xml:space="preserve">FINDINGS AND DISCUSSION </w:t>
      </w:r>
    </w:p>
    <w:p w14:paraId="1F986761" w14:textId="33423118" w:rsidR="00466F30" w:rsidRPr="00E2105E" w:rsidRDefault="00466F30">
      <w:pPr>
        <w:tabs>
          <w:tab w:val="left" w:pos="360"/>
        </w:tabs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In this section, research findings should be explained. You can compare and contrast your findings by benefiting from related literature.</w:t>
      </w:r>
    </w:p>
    <w:p w14:paraId="0D622E2E" w14:textId="0A9240A1" w:rsidR="000B5910" w:rsidRPr="00E2105E" w:rsidRDefault="000B5910">
      <w:pPr>
        <w:tabs>
          <w:tab w:val="left" w:pos="360"/>
        </w:tabs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</w:p>
    <w:p w14:paraId="27C61085" w14:textId="259FEDB9" w:rsidR="000B5910" w:rsidRPr="00E2105E" w:rsidRDefault="000B5910">
      <w:pPr>
        <w:tabs>
          <w:tab w:val="left" w:pos="360"/>
        </w:tabs>
        <w:jc w:val="both"/>
        <w:rPr>
          <w:rFonts w:ascii="Arial" w:hAnsi="Arial" w:cs="Arial"/>
          <w:bCs/>
          <w:iCs/>
          <w:sz w:val="20"/>
          <w:szCs w:val="20"/>
          <w:lang w:val="en-US" w:bidi="en-US"/>
        </w:rPr>
      </w:pPr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Lorem ipsum dolor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consectetur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dipiscing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li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Fusc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a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fringill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nisi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Vivam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mi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preti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se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s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lacinia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ultric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un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Ali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laore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u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mass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consequ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Nun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luct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nisi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,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placer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justo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vulputat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ac. Done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iacu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u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ne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venena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Maecenas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lobor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biben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se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inter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Phasell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egesta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fe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. Donec i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>sodal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 w:bidi="en-US"/>
        </w:rPr>
        <w:t xml:space="preserve"> dui.</w:t>
      </w:r>
    </w:p>
    <w:p w14:paraId="34C2B833" w14:textId="77777777" w:rsidR="00466F30" w:rsidRPr="00E2105E" w:rsidRDefault="00466F3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2D214CB4" w14:textId="60790C96" w:rsidR="00CF4367" w:rsidRPr="00E2105E" w:rsidRDefault="00021B7D">
      <w:pPr>
        <w:pStyle w:val="headings"/>
        <w:rPr>
          <w:rFonts w:ascii="Arial" w:hAnsi="Arial" w:cs="Arial"/>
          <w:lang w:val="en-US"/>
        </w:rPr>
      </w:pPr>
      <w:r w:rsidRPr="00E2105E">
        <w:rPr>
          <w:rFonts w:ascii="Arial" w:hAnsi="Arial" w:cs="Arial"/>
          <w:lang w:val="en-US"/>
        </w:rPr>
        <w:t>CONCLUSION, IMPLICATIONS AND SUGGESTIONS</w:t>
      </w:r>
    </w:p>
    <w:p w14:paraId="71885680" w14:textId="77777777" w:rsidR="00CF4367" w:rsidRPr="00E2105E" w:rsidRDefault="00CF4367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166B66C9" w14:textId="4D832E2C" w:rsidR="00CF4367" w:rsidRPr="00E2105E" w:rsidRDefault="00CF4367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 xml:space="preserve">Clearly indicate and discuss advantages, limitations, </w:t>
      </w:r>
      <w:r w:rsidR="00466F30" w:rsidRPr="00E2105E">
        <w:rPr>
          <w:rFonts w:ascii="Arial" w:hAnsi="Arial" w:cs="Arial"/>
          <w:sz w:val="20"/>
          <w:szCs w:val="20"/>
          <w:lang w:val="en-US"/>
        </w:rPr>
        <w:t xml:space="preserve">suggestions, </w:t>
      </w:r>
      <w:r w:rsidRPr="00E2105E">
        <w:rPr>
          <w:rFonts w:ascii="Arial" w:hAnsi="Arial" w:cs="Arial"/>
          <w:sz w:val="20"/>
          <w:szCs w:val="20"/>
          <w:lang w:val="en-US"/>
        </w:rPr>
        <w:t>and possible impact or applications.</w:t>
      </w:r>
    </w:p>
    <w:p w14:paraId="3C8F293F" w14:textId="5B2E38DE" w:rsidR="000B5910" w:rsidRPr="00E2105E" w:rsidRDefault="000B591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5D529EC9" w14:textId="77777777" w:rsidR="000B5910" w:rsidRPr="00E2105E" w:rsidRDefault="000B5910" w:rsidP="000B5910">
      <w:pPr>
        <w:tabs>
          <w:tab w:val="left" w:pos="360"/>
        </w:tabs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Lorem ipsum dolor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consectetur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dipiscing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li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usc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a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ringill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nisi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ivam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mi,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reti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se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s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si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m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lacinia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ultric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un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Ali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aoree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u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massa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consequ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Nun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uct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nisi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qua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, vitae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lacerat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justo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ulputate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ac. Donec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iacu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u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ibh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nec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venena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Maecenas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lobort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biben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se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interdum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Phasellu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et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egesta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feli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. Donec id </w:t>
      </w:r>
      <w:proofErr w:type="spellStart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>sodales</w:t>
      </w:r>
      <w:proofErr w:type="spellEnd"/>
      <w:r w:rsidRPr="00E2105E">
        <w:rPr>
          <w:rFonts w:ascii="Arial" w:hAnsi="Arial" w:cs="Arial"/>
          <w:bCs/>
          <w:iCs/>
          <w:sz w:val="20"/>
          <w:szCs w:val="20"/>
          <w:lang w:val="en-US"/>
        </w:rPr>
        <w:t xml:space="preserve"> dui.</w:t>
      </w:r>
    </w:p>
    <w:p w14:paraId="17487478" w14:textId="77777777" w:rsidR="000B5910" w:rsidRPr="00E2105E" w:rsidRDefault="000B591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3152F148" w14:textId="77777777" w:rsidR="00CF4367" w:rsidRPr="00E2105E" w:rsidRDefault="00CF4367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2D06D28C" w14:textId="199E7235" w:rsidR="00E56E88" w:rsidRPr="00E2105E" w:rsidRDefault="00E56E88" w:rsidP="00E56E88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u w:val="single"/>
          <w:lang w:val="en-US"/>
        </w:rPr>
      </w:pPr>
      <w:r w:rsidRPr="00E2105E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>The following sections will appear here. These sections will be copied from the Title Page.</w:t>
      </w:r>
      <w:r w:rsidR="000B5910" w:rsidRPr="00E2105E">
        <w:rPr>
          <w:rFonts w:ascii="Arial" w:hAnsi="Arial" w:cs="Arial"/>
          <w:sz w:val="20"/>
          <w:szCs w:val="20"/>
          <w:highlight w:val="yellow"/>
          <w:u w:val="single"/>
          <w:lang w:val="en-US"/>
        </w:rPr>
        <w:t xml:space="preserve"> Please do not add any of following sections to blind-reviewed version.</w:t>
      </w:r>
    </w:p>
    <w:p w14:paraId="79C80FDC" w14:textId="77777777" w:rsidR="00E56E88" w:rsidRPr="00E2105E" w:rsidRDefault="00E56E88" w:rsidP="00E56E88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4FFFEEF0" w14:textId="77777777" w:rsidR="00E441A7" w:rsidRPr="00534A99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>AUTHOR’S CONTRIBUTIONS (</w:t>
      </w:r>
      <w:hyperlink r:id="rId7" w:history="1">
        <w:r w:rsidRPr="00EE3192">
          <w:rPr>
            <w:rFonts w:ascii="Arial" w:eastAsiaTheme="minorHAnsi" w:hAnsi="Arial" w:cs="Arial"/>
            <w:b/>
            <w:bCs/>
            <w:color w:val="0563C1" w:themeColor="hyperlink"/>
            <w:kern w:val="0"/>
            <w:sz w:val="20"/>
            <w:szCs w:val="20"/>
            <w:u w:val="single"/>
            <w:lang w:val="en-US" w:eastAsia="en-US" w:bidi="ar-SA"/>
          </w:rPr>
          <w:t>CRediT</w:t>
        </w:r>
      </w:hyperlink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) </w:t>
      </w:r>
      <w:r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287E4634" w14:textId="298039EC" w:rsidR="00E441A7" w:rsidRPr="00EE3192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534A99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>AUTHOR(S) NOTES</w:t>
      </w:r>
      <w:r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 </w:t>
      </w:r>
      <w:r w:rsidRPr="00534A99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 xml:space="preserve">(If </w:t>
      </w:r>
      <w:r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n</w:t>
      </w:r>
      <w:r w:rsidRPr="00534A99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ecessary)</w:t>
      </w:r>
    </w:p>
    <w:p w14:paraId="0F580AA4" w14:textId="0CFDC101" w:rsidR="00E441A7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534A99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DATA ACCESSIBILITY STATEMENT </w:t>
      </w:r>
      <w:r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3F9CEF93" w14:textId="62655527" w:rsidR="00E441A7" w:rsidRPr="00534A99" w:rsidRDefault="00E441A7" w:rsidP="00E441A7">
      <w:pPr>
        <w:pStyle w:val="ListeParagraf"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  <w:lang w:val="en-US"/>
        </w:rPr>
      </w:pPr>
      <w:r w:rsidRPr="00534A99">
        <w:rPr>
          <w:rFonts w:ascii="Arial" w:hAnsi="Arial" w:cs="Arial"/>
          <w:b/>
          <w:bCs/>
          <w:sz w:val="20"/>
          <w:szCs w:val="20"/>
          <w:lang w:val="en-US"/>
        </w:rPr>
        <w:t xml:space="preserve">ETHICS AND CONSENT </w:t>
      </w:r>
      <w:r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029FA483" w14:textId="77777777" w:rsidR="00E441A7" w:rsidRPr="00534A99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FUNDING INFORMATION </w:t>
      </w:r>
      <w:r w:rsidRPr="00EE3192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(If necessary)</w:t>
      </w:r>
    </w:p>
    <w:p w14:paraId="4176DB5B" w14:textId="77777777" w:rsidR="00E441A7" w:rsidRPr="00EE3192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ACKNOWLEDGEMENTS </w:t>
      </w:r>
      <w:bookmarkStart w:id="3" w:name="_Hlk161792136"/>
      <w:r w:rsidRPr="00EE3192">
        <w:rPr>
          <w:rFonts w:ascii="Arial" w:eastAsiaTheme="minorHAnsi" w:hAnsi="Arial" w:cs="Arial"/>
          <w:b/>
          <w:bCs/>
          <w:color w:val="538135" w:themeColor="accent6" w:themeShade="BF"/>
          <w:kern w:val="0"/>
          <w:sz w:val="20"/>
          <w:szCs w:val="20"/>
          <w:lang w:val="en-US" w:eastAsia="en-US" w:bidi="ar-SA"/>
        </w:rPr>
        <w:t>(If necessary)</w:t>
      </w:r>
      <w:bookmarkEnd w:id="3"/>
    </w:p>
    <w:p w14:paraId="07C9FA85" w14:textId="77777777" w:rsidR="00E441A7" w:rsidRPr="00EE3192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COMPETING INTERESTS </w:t>
      </w:r>
      <w:bookmarkStart w:id="4" w:name="_Hlk161792366"/>
      <w:r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  <w:bookmarkEnd w:id="4"/>
    </w:p>
    <w:p w14:paraId="6A9C7D3B" w14:textId="77777777" w:rsidR="00E441A7" w:rsidRPr="00EE3192" w:rsidRDefault="00E441A7" w:rsidP="00E441A7">
      <w:pPr>
        <w:pStyle w:val="ListeParagraf"/>
        <w:widowControl/>
        <w:numPr>
          <w:ilvl w:val="0"/>
          <w:numId w:val="3"/>
        </w:numPr>
        <w:suppressAutoHyphens w:val="0"/>
        <w:spacing w:after="160" w:line="259" w:lineRule="auto"/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</w:pPr>
      <w:r w:rsidRPr="00EE3192">
        <w:rPr>
          <w:rFonts w:ascii="Arial" w:eastAsiaTheme="minorHAnsi" w:hAnsi="Arial" w:cs="Arial"/>
          <w:b/>
          <w:bCs/>
          <w:kern w:val="0"/>
          <w:sz w:val="20"/>
          <w:szCs w:val="20"/>
          <w:lang w:val="en-US" w:eastAsia="en-US" w:bidi="ar-SA"/>
        </w:rPr>
        <w:t xml:space="preserve">AUTHOR AFFILIATIONS </w:t>
      </w:r>
      <w:r w:rsidRPr="00EE3192">
        <w:rPr>
          <w:rFonts w:ascii="Arial" w:eastAsiaTheme="minorHAnsi" w:hAnsi="Arial" w:cs="Arial"/>
          <w:b/>
          <w:bCs/>
          <w:color w:val="FF0000"/>
          <w:kern w:val="0"/>
          <w:sz w:val="20"/>
          <w:szCs w:val="20"/>
          <w:lang w:val="en-US" w:eastAsia="en-US" w:bidi="ar-SA"/>
        </w:rPr>
        <w:t>(Mandatory)</w:t>
      </w:r>
    </w:p>
    <w:p w14:paraId="5B78271E" w14:textId="480DEA60" w:rsidR="00CF4367" w:rsidRPr="00E2105E" w:rsidRDefault="00021B7D">
      <w:pPr>
        <w:tabs>
          <w:tab w:val="left" w:pos="360"/>
        </w:tabs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E2105E">
        <w:rPr>
          <w:rFonts w:ascii="Arial" w:hAnsi="Arial" w:cs="Arial"/>
          <w:b/>
          <w:sz w:val="20"/>
          <w:szCs w:val="20"/>
          <w:lang w:val="en-US"/>
        </w:rPr>
        <w:t>REFERENCES</w:t>
      </w:r>
    </w:p>
    <w:p w14:paraId="2B81817E" w14:textId="6A37F14E" w:rsidR="00CF4367" w:rsidRPr="00E2105E" w:rsidRDefault="00A45898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Please pay attention to the following issues:</w:t>
      </w:r>
    </w:p>
    <w:p w14:paraId="18F7C43F" w14:textId="77777777" w:rsidR="00C06C43" w:rsidRPr="00E2105E" w:rsidRDefault="00CF4367" w:rsidP="00C06C43">
      <w:pPr>
        <w:pStyle w:val="ListeParagraf"/>
        <w:numPr>
          <w:ilvl w:val="0"/>
          <w:numId w:val="6"/>
        </w:num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References should appear in your reference section in alphabetical order (not numbered as they appear in your text).</w:t>
      </w:r>
      <w:r w:rsidR="00893362" w:rsidRPr="00E2105E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22517F37" w14:textId="0FD5D276" w:rsidR="00CF4367" w:rsidRPr="00E2105E" w:rsidRDefault="00893362" w:rsidP="00C06C43">
      <w:pPr>
        <w:pStyle w:val="ListeParagraf"/>
        <w:numPr>
          <w:ilvl w:val="0"/>
          <w:numId w:val="6"/>
        </w:num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Make sure that you adopt APA7 referencing style and references include DOI numbers or web links.</w:t>
      </w:r>
    </w:p>
    <w:p w14:paraId="2B8A1C8D" w14:textId="77777777" w:rsidR="00CF4367" w:rsidRPr="00E2105E" w:rsidRDefault="00CF4367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7012F052" w14:textId="427F5C4F" w:rsidR="000B5910" w:rsidRPr="00E2105E" w:rsidRDefault="00CF4367" w:rsidP="000B5910">
      <w:pPr>
        <w:tabs>
          <w:tab w:val="left" w:pos="360"/>
        </w:tabs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The required format for references is APA</w:t>
      </w:r>
      <w:r w:rsidR="00893362" w:rsidRPr="00E2105E">
        <w:rPr>
          <w:rFonts w:ascii="Arial" w:hAnsi="Arial" w:cs="Arial"/>
          <w:sz w:val="20"/>
          <w:szCs w:val="20"/>
          <w:lang w:val="en-US"/>
        </w:rPr>
        <w:t>7</w:t>
      </w:r>
      <w:r w:rsidRPr="00E2105E">
        <w:rPr>
          <w:rFonts w:ascii="Arial" w:hAnsi="Arial" w:cs="Arial"/>
          <w:sz w:val="20"/>
          <w:szCs w:val="20"/>
          <w:lang w:val="en-US"/>
        </w:rPr>
        <w:t xml:space="preserve"> style. Please check the </w:t>
      </w:r>
      <w:r w:rsidR="000B5910" w:rsidRPr="00E2105E">
        <w:rPr>
          <w:rFonts w:ascii="Arial" w:hAnsi="Arial" w:cs="Arial"/>
          <w:sz w:val="20"/>
          <w:szCs w:val="20"/>
          <w:lang w:val="en-US"/>
        </w:rPr>
        <w:t xml:space="preserve">examples below and consult the </w:t>
      </w:r>
      <w:r w:rsidR="000B5910" w:rsidRPr="00E2105E">
        <w:rPr>
          <w:rFonts w:ascii="Arial" w:hAnsi="Arial" w:cs="Arial"/>
          <w:sz w:val="20"/>
          <w:szCs w:val="20"/>
          <w:lang w:val="en-US"/>
        </w:rPr>
        <w:lastRenderedPageBreak/>
        <w:t>following resources when needed:</w:t>
      </w:r>
    </w:p>
    <w:p w14:paraId="2B050FCD" w14:textId="77777777" w:rsidR="00C06C43" w:rsidRPr="00E2105E" w:rsidRDefault="00C06C43" w:rsidP="000B5910">
      <w:pPr>
        <w:tabs>
          <w:tab w:val="left" w:pos="360"/>
        </w:tabs>
        <w:rPr>
          <w:rFonts w:ascii="Arial" w:hAnsi="Arial" w:cs="Arial"/>
          <w:sz w:val="20"/>
          <w:szCs w:val="20"/>
          <w:lang w:val="en-US"/>
        </w:rPr>
      </w:pPr>
    </w:p>
    <w:p w14:paraId="6421E158" w14:textId="66979BAE" w:rsidR="00C06C43" w:rsidRPr="00E2105E" w:rsidRDefault="00C02193" w:rsidP="00C06C43">
      <w:pPr>
        <w:pStyle w:val="ListeParagraf"/>
        <w:numPr>
          <w:ilvl w:val="0"/>
          <w:numId w:val="7"/>
        </w:numPr>
        <w:tabs>
          <w:tab w:val="left" w:pos="360"/>
        </w:tabs>
        <w:rPr>
          <w:rFonts w:ascii="Arial" w:hAnsi="Arial" w:cs="Arial"/>
          <w:b/>
          <w:bCs/>
          <w:sz w:val="20"/>
          <w:szCs w:val="20"/>
          <w:lang w:val="en-US"/>
        </w:rPr>
      </w:pPr>
      <w:hyperlink r:id="rId8" w:history="1">
        <w:r w:rsidR="00C06C43" w:rsidRPr="00E2105E">
          <w:rPr>
            <w:rStyle w:val="Kpr"/>
            <w:rFonts w:ascii="Arial" w:hAnsi="Arial" w:cs="Arial"/>
            <w:b/>
            <w:bCs/>
            <w:sz w:val="20"/>
            <w:szCs w:val="20"/>
            <w:lang w:val="en-US"/>
          </w:rPr>
          <w:t>Purdue University OWL APA Formatting and Style Guide (7th Edition)</w:t>
        </w:r>
      </w:hyperlink>
    </w:p>
    <w:p w14:paraId="72956998" w14:textId="7AEF333A" w:rsidR="00C06C43" w:rsidRPr="00E2105E" w:rsidRDefault="00C02193" w:rsidP="00C06C43">
      <w:pPr>
        <w:pStyle w:val="ListeParagraf"/>
        <w:numPr>
          <w:ilvl w:val="0"/>
          <w:numId w:val="7"/>
        </w:numPr>
        <w:tabs>
          <w:tab w:val="left" w:pos="360"/>
        </w:tabs>
        <w:rPr>
          <w:rFonts w:ascii="Arial" w:hAnsi="Arial" w:cs="Arial"/>
          <w:b/>
          <w:bCs/>
          <w:sz w:val="20"/>
          <w:szCs w:val="20"/>
          <w:lang w:val="en-US"/>
        </w:rPr>
      </w:pPr>
      <w:hyperlink r:id="rId9" w:history="1">
        <w:r w:rsidR="00C06C43" w:rsidRPr="00E2105E">
          <w:rPr>
            <w:rStyle w:val="Kpr"/>
            <w:rFonts w:ascii="Arial" w:hAnsi="Arial" w:cs="Arial"/>
            <w:b/>
            <w:bCs/>
            <w:sz w:val="20"/>
            <w:szCs w:val="20"/>
            <w:lang w:val="en-US"/>
          </w:rPr>
          <w:t>James Cook University APA (7th Edition) Referencing Guide</w:t>
        </w:r>
      </w:hyperlink>
    </w:p>
    <w:p w14:paraId="69370167" w14:textId="35FFD45D" w:rsidR="000B5910" w:rsidRPr="00E2105E" w:rsidRDefault="000B5910" w:rsidP="000B5910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7C541617" w14:textId="1E0AA4B7" w:rsidR="00702F01" w:rsidRPr="00E2105E" w:rsidRDefault="00702F01" w:rsidP="00C06C43">
      <w:pPr>
        <w:tabs>
          <w:tab w:val="left" w:pos="360"/>
        </w:tabs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Article in a Journal</w:t>
      </w:r>
    </w:p>
    <w:p w14:paraId="3282CE3A" w14:textId="608EEB02" w:rsidR="000B5910" w:rsidRPr="00E2105E" w:rsidRDefault="000B5910" w:rsidP="00C06C43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sz w:val="20"/>
          <w:szCs w:val="20"/>
          <w:lang w:val="en-US"/>
        </w:rPr>
        <w:t>Author, A. A., Author, B. B., &amp; Author, C. C. (Year). Title of article. </w:t>
      </w:r>
      <w:r w:rsidRPr="00E2105E">
        <w:rPr>
          <w:rFonts w:ascii="Arial" w:hAnsi="Arial" w:cs="Arial"/>
          <w:i/>
          <w:iCs/>
          <w:sz w:val="20"/>
          <w:szCs w:val="20"/>
          <w:lang w:val="en-US"/>
        </w:rPr>
        <w:t>Title of Periodical</w:t>
      </w:r>
      <w:r w:rsidRPr="00E2105E">
        <w:rPr>
          <w:rFonts w:ascii="Arial" w:hAnsi="Arial" w:cs="Arial"/>
          <w:sz w:val="20"/>
          <w:szCs w:val="20"/>
          <w:lang w:val="en-US"/>
        </w:rPr>
        <w:t>,</w:t>
      </w:r>
      <w:r w:rsidRPr="00E2105E">
        <w:rPr>
          <w:rFonts w:ascii="Arial" w:hAnsi="Arial" w:cs="Arial"/>
          <w:i/>
          <w:iCs/>
          <w:sz w:val="20"/>
          <w:szCs w:val="20"/>
          <w:lang w:val="en-US"/>
        </w:rPr>
        <w:t xml:space="preserve"> volume </w:t>
      </w:r>
      <w:proofErr w:type="gramStart"/>
      <w:r w:rsidRPr="00E2105E">
        <w:rPr>
          <w:rFonts w:ascii="Arial" w:hAnsi="Arial" w:cs="Arial"/>
          <w:i/>
          <w:iCs/>
          <w:sz w:val="20"/>
          <w:szCs w:val="20"/>
          <w:lang w:val="en-US"/>
        </w:rPr>
        <w:t>number</w:t>
      </w:r>
      <w:r w:rsidRPr="00E2105E">
        <w:rPr>
          <w:rFonts w:ascii="Arial" w:hAnsi="Arial" w:cs="Arial"/>
          <w:sz w:val="20"/>
          <w:szCs w:val="20"/>
          <w:lang w:val="en-US"/>
        </w:rPr>
        <w:t>(</w:t>
      </w:r>
      <w:proofErr w:type="gramEnd"/>
      <w:r w:rsidRPr="00E2105E">
        <w:rPr>
          <w:rFonts w:ascii="Arial" w:hAnsi="Arial" w:cs="Arial"/>
          <w:sz w:val="20"/>
          <w:szCs w:val="20"/>
          <w:lang w:val="en-US"/>
        </w:rPr>
        <w:t xml:space="preserve">issue number), pages. </w:t>
      </w:r>
      <w:r w:rsidR="00F837B1" w:rsidRPr="00E2105E">
        <w:rPr>
          <w:rFonts w:ascii="Arial" w:hAnsi="Arial" w:cs="Arial"/>
          <w:sz w:val="20"/>
          <w:szCs w:val="20"/>
          <w:lang w:val="en-US"/>
        </w:rPr>
        <w:t>DOI.</w:t>
      </w:r>
    </w:p>
    <w:p w14:paraId="65DA84BD" w14:textId="0B233EC6" w:rsidR="00F837B1" w:rsidRPr="00E2105E" w:rsidRDefault="00F837B1" w:rsidP="00C06C43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622BEBEC" w14:textId="5989B1FC" w:rsidR="00F837B1" w:rsidRPr="00E2105E" w:rsidRDefault="00F837B1" w:rsidP="00C06C43">
      <w:pPr>
        <w:tabs>
          <w:tab w:val="left" w:pos="36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E2105E">
        <w:rPr>
          <w:rFonts w:ascii="Arial" w:hAnsi="Arial" w:cs="Arial"/>
          <w:bCs/>
          <w:sz w:val="20"/>
          <w:szCs w:val="20"/>
          <w:lang w:val="en-US"/>
        </w:rPr>
        <w:t>Bozkurt, A., &amp; Gil-</w:t>
      </w:r>
      <w:proofErr w:type="spellStart"/>
      <w:r w:rsidRPr="00E2105E">
        <w:rPr>
          <w:rFonts w:ascii="Arial" w:hAnsi="Arial" w:cs="Arial"/>
          <w:bCs/>
          <w:sz w:val="20"/>
          <w:szCs w:val="20"/>
          <w:lang w:val="en-US"/>
        </w:rPr>
        <w:t>Jaurena</w:t>
      </w:r>
      <w:proofErr w:type="spellEnd"/>
      <w:r w:rsidRPr="00E2105E">
        <w:rPr>
          <w:rFonts w:ascii="Arial" w:hAnsi="Arial" w:cs="Arial"/>
          <w:bCs/>
          <w:sz w:val="20"/>
          <w:szCs w:val="20"/>
          <w:lang w:val="en-US"/>
        </w:rPr>
        <w:t xml:space="preserve">, I. (2023). Shaping the future by looking at the past of openness in education and open praxis: Rising on the shoulders of giants. </w:t>
      </w:r>
      <w:r w:rsidRPr="00E2105E">
        <w:rPr>
          <w:rFonts w:ascii="Arial" w:hAnsi="Arial" w:cs="Arial"/>
          <w:bCs/>
          <w:i/>
          <w:iCs/>
          <w:sz w:val="20"/>
          <w:szCs w:val="20"/>
          <w:lang w:val="en-US"/>
        </w:rPr>
        <w:t>Open Praxis, 15</w:t>
      </w:r>
      <w:r w:rsidRPr="00E2105E">
        <w:rPr>
          <w:rFonts w:ascii="Arial" w:hAnsi="Arial" w:cs="Arial"/>
          <w:bCs/>
          <w:sz w:val="20"/>
          <w:szCs w:val="20"/>
          <w:lang w:val="en-US"/>
        </w:rPr>
        <w:t xml:space="preserve">(1), 1–7. </w:t>
      </w:r>
      <w:hyperlink r:id="rId10" w:history="1">
        <w:r w:rsidRPr="00E2105E">
          <w:rPr>
            <w:rStyle w:val="Kpr"/>
            <w:rFonts w:ascii="Arial" w:hAnsi="Arial" w:cs="Arial"/>
            <w:bCs/>
            <w:sz w:val="20"/>
            <w:szCs w:val="20"/>
            <w:lang w:val="en-US"/>
          </w:rPr>
          <w:t>https://doi.org/10.55982/openpraxis.15.1.558</w:t>
        </w:r>
      </w:hyperlink>
    </w:p>
    <w:p w14:paraId="2E3E064D" w14:textId="77777777" w:rsidR="00702F01" w:rsidRPr="00E2105E" w:rsidRDefault="00702F01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</w:p>
    <w:p w14:paraId="56EEAA60" w14:textId="49F324C1" w:rsidR="00702F01" w:rsidRPr="00E2105E" w:rsidRDefault="00C06C43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Basic Format for Books</w:t>
      </w:r>
    </w:p>
    <w:p w14:paraId="45CCE95B" w14:textId="0A124D5F" w:rsidR="00CF4367" w:rsidRPr="00E2105E" w:rsidRDefault="000B5910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Author, A. A. (Year of publication). </w:t>
      </w:r>
      <w:r w:rsidRPr="00E2105E">
        <w:rPr>
          <w:rStyle w:val="Vurgu"/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Title of work: Capital letter also for subtitle</w:t>
      </w:r>
      <w:r w:rsidRPr="00E2105E"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. Publisher Name. DOI (if available)</w:t>
      </w:r>
    </w:p>
    <w:p w14:paraId="7B2EE923" w14:textId="51B2DA51" w:rsidR="00F837B1" w:rsidRPr="00E2105E" w:rsidRDefault="00F837B1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</w:p>
    <w:p w14:paraId="21456A10" w14:textId="13C62F18" w:rsidR="00F837B1" w:rsidRPr="00E2105E" w:rsidRDefault="00F837B1" w:rsidP="00F837B1">
      <w:pPr>
        <w:widowControl/>
        <w:suppressAutoHyphens w:val="0"/>
        <w:spacing w:after="120" w:line="259" w:lineRule="auto"/>
        <w:contextualSpacing/>
        <w:jc w:val="both"/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</w:pPr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Bozkurt, A. (2021). </w:t>
      </w:r>
      <w:r w:rsidRPr="00E2105E">
        <w:rPr>
          <w:rFonts w:ascii="Arial" w:eastAsia="Calibri" w:hAnsi="Arial" w:cs="Arial"/>
          <w:i/>
          <w:iCs/>
          <w:kern w:val="0"/>
          <w:sz w:val="20"/>
          <w:szCs w:val="20"/>
          <w:lang w:val="en-US" w:eastAsia="en-US" w:bidi="ar-SA"/>
        </w:rPr>
        <w:t>Handbook of research on emerging pedagogies for the future of education: Trauma-informed, care, and pandemic pedagogy.</w:t>
      </w:r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IGI Global. </w:t>
      </w:r>
      <w:hyperlink r:id="rId11" w:history="1">
        <w:r w:rsidRPr="00E2105E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://doi:10.4018/978-1-7998-7275-7</w:t>
        </w:r>
      </w:hyperlink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</w:t>
      </w:r>
    </w:p>
    <w:p w14:paraId="5F257668" w14:textId="3B3C5F01" w:rsidR="00702F01" w:rsidRPr="00E2105E" w:rsidRDefault="00702F01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</w:p>
    <w:p w14:paraId="769E7EE9" w14:textId="2B22708E" w:rsidR="00702F01" w:rsidRPr="00E2105E" w:rsidRDefault="00C06C43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Basic Format for a Chapter in an Edited Book</w:t>
      </w:r>
    </w:p>
    <w:p w14:paraId="7188CD77" w14:textId="4580DB1B" w:rsidR="00CF4367" w:rsidRPr="00E2105E" w:rsidRDefault="00702F0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Author, A. A., &amp; Author, B. B. (Year of publication). Title of chapter. In E. E. Editor &amp; F. F. Editor (Eds.), </w:t>
      </w:r>
      <w:r w:rsidRPr="00E2105E">
        <w:rPr>
          <w:rStyle w:val="Vurgu"/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Title of work: Capital letter also for subtitle</w:t>
      </w:r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 (pp. pages of chapter). Publisher. DOI (if available)</w:t>
      </w:r>
    </w:p>
    <w:p w14:paraId="7B6269EE" w14:textId="3F6F45B8" w:rsidR="00F837B1" w:rsidRPr="00E2105E" w:rsidRDefault="00F837B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</w:p>
    <w:p w14:paraId="6287430C" w14:textId="0B003538" w:rsidR="00C06C43" w:rsidRPr="00E2105E" w:rsidRDefault="00F837B1" w:rsidP="000018B9">
      <w:pPr>
        <w:widowControl/>
        <w:suppressAutoHyphens w:val="0"/>
        <w:spacing w:after="160" w:line="259" w:lineRule="auto"/>
        <w:contextualSpacing/>
        <w:jc w:val="both"/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</w:pPr>
      <w:bookmarkStart w:id="5" w:name="_Hlk140566705"/>
      <w:r w:rsidRPr="00E2105E"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  <w:t xml:space="preserve">Zawacki-Richter O., &amp; Bozkurt A. (2023) Research trends in open, distance, and digital education. In Zawacki-Richter O., Jung I. (Eds), </w:t>
      </w:r>
      <w:r w:rsidRPr="00E2105E">
        <w:rPr>
          <w:rFonts w:ascii="Arial" w:eastAsia="Calibri" w:hAnsi="Arial" w:cs="Arial"/>
          <w:i/>
          <w:iCs/>
          <w:color w:val="000000"/>
          <w:kern w:val="0"/>
          <w:sz w:val="20"/>
          <w:szCs w:val="20"/>
          <w:lang w:val="en-US" w:eastAsia="en-US" w:bidi="ar-SA"/>
        </w:rPr>
        <w:t>Handbook of Open, Distance and Digital Education</w:t>
      </w:r>
      <w:r w:rsidRPr="00E2105E"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  <w:t xml:space="preserve">. Springer, Singapore. </w:t>
      </w:r>
      <w:hyperlink r:id="rId12" w:history="1">
        <w:r w:rsidRPr="00E2105E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s://doi.org/10.1007/978-981-19-0351-9_12-</w:t>
        </w:r>
      </w:hyperlink>
      <w:r w:rsidRPr="00E2105E">
        <w:rPr>
          <w:rFonts w:ascii="Arial" w:eastAsia="Calibri" w:hAnsi="Arial" w:cs="Arial"/>
          <w:color w:val="000000"/>
          <w:kern w:val="0"/>
          <w:sz w:val="20"/>
          <w:szCs w:val="20"/>
          <w:lang w:val="en-US" w:eastAsia="en-US" w:bidi="ar-SA"/>
        </w:rPr>
        <w:t>1</w:t>
      </w:r>
      <w:bookmarkEnd w:id="5"/>
    </w:p>
    <w:p w14:paraId="7F67E1B8" w14:textId="77777777" w:rsidR="000018B9" w:rsidRPr="00E2105E" w:rsidRDefault="000018B9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</w:p>
    <w:p w14:paraId="118ED684" w14:textId="311EA334" w:rsidR="00C06C43" w:rsidRPr="00E2105E" w:rsidRDefault="00C06C43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Conference Proceedings</w:t>
      </w:r>
    </w:p>
    <w:p w14:paraId="530B6FCF" w14:textId="205CE4D0" w:rsidR="00C06C43" w:rsidRPr="00E2105E" w:rsidRDefault="00C06C43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Author, A. A. (Date). Title of paper. In A. Editor &amp; B. Editor (Eds.)</w:t>
      </w:r>
      <w:r w:rsidRPr="00E2105E">
        <w:rPr>
          <w:rFonts w:ascii="Arial" w:hAnsi="Arial" w:cs="Arial"/>
          <w:b w:val="0"/>
          <w:i/>
          <w:iCs/>
          <w:color w:val="000000"/>
          <w:sz w:val="20"/>
          <w:szCs w:val="20"/>
          <w:shd w:val="clear" w:color="auto" w:fill="FFFFFF"/>
          <w:lang w:val="en-US"/>
        </w:rPr>
        <w:t>, Title of Proceedings</w:t>
      </w:r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 (page numbers). Publisher. </w:t>
      </w:r>
      <w:r w:rsidR="00F837B1"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 xml:space="preserve">Conference date. Conference location. </w:t>
      </w:r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DOI OR URL if relevant.</w:t>
      </w:r>
    </w:p>
    <w:p w14:paraId="43DE9D25" w14:textId="4E3F7D1E" w:rsidR="00F837B1" w:rsidRPr="00E2105E" w:rsidRDefault="00F837B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</w:p>
    <w:p w14:paraId="5F4178B4" w14:textId="22064B56" w:rsidR="00702F01" w:rsidRPr="00E2105E" w:rsidRDefault="00F837B1" w:rsidP="000018B9">
      <w:pPr>
        <w:widowControl/>
        <w:suppressAutoHyphens w:val="0"/>
        <w:spacing w:after="160" w:line="259" w:lineRule="auto"/>
        <w:contextualSpacing/>
        <w:jc w:val="both"/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</w:pPr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Bozkurt, A., Marin, V. I., Lee, K., &amp; </w:t>
      </w:r>
      <w:proofErr w:type="spellStart"/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>Cefa</w:t>
      </w:r>
      <w:proofErr w:type="spellEnd"/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Sari, B. (2022). The state of the art in blended learning research in a time of the Covid-19 pandemic: Coronavirus diaries in the educational realm. </w:t>
      </w:r>
      <w:r w:rsidRPr="00E2105E">
        <w:rPr>
          <w:rFonts w:ascii="Arial" w:eastAsia="Calibri" w:hAnsi="Arial" w:cs="Arial"/>
          <w:i/>
          <w:iCs/>
          <w:kern w:val="0"/>
          <w:sz w:val="20"/>
          <w:szCs w:val="20"/>
          <w:lang w:val="en-US" w:eastAsia="en-US" w:bidi="ar-SA"/>
        </w:rPr>
        <w:t xml:space="preserve">The Tenth Pan-Commonwealth Forum on Open Learning (PCF10). </w:t>
      </w:r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Commonwealth of Learning. September 14-16, 2022. Calgary, Canada. </w:t>
      </w:r>
      <w:hyperlink r:id="rId13" w:history="1">
        <w:r w:rsidRPr="00E2105E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s://doi.org/10.56059/pcf10.6418</w:t>
        </w:r>
      </w:hyperlink>
    </w:p>
    <w:p w14:paraId="118EDF71" w14:textId="77777777" w:rsidR="000018B9" w:rsidRPr="00E2105E" w:rsidRDefault="000018B9" w:rsidP="00C06C43">
      <w:pPr>
        <w:tabs>
          <w:tab w:val="left" w:pos="360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</w:p>
    <w:p w14:paraId="325292B9" w14:textId="6684D93D" w:rsidR="00702F01" w:rsidRPr="00E2105E" w:rsidRDefault="00C06C43" w:rsidP="00C06C43">
      <w:pPr>
        <w:tabs>
          <w:tab w:val="left" w:pos="360"/>
        </w:tabs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  <w:r w:rsidRPr="00E2105E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  <w:t>Dissertation or Master’s Thesis</w:t>
      </w:r>
    </w:p>
    <w:p w14:paraId="1B94B968" w14:textId="2AC5B475" w:rsidR="00CF4367" w:rsidRPr="00E2105E" w:rsidRDefault="00702F0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  <w:proofErr w:type="spellStart"/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Lastname</w:t>
      </w:r>
      <w:proofErr w:type="spellEnd"/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, F. M. (Year). </w:t>
      </w:r>
      <w:r w:rsidRPr="00E2105E">
        <w:rPr>
          <w:rStyle w:val="Vurgu"/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Title of dissertation / thesis</w:t>
      </w:r>
      <w:r w:rsidRPr="00E2105E"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  <w:t> [Unpublished / Published doctoral dissertation / master’s thesis]. Name of Institution Awarding the Degree.</w:t>
      </w:r>
    </w:p>
    <w:p w14:paraId="7DA8C7D7" w14:textId="4F076D0E" w:rsidR="00F837B1" w:rsidRPr="00E2105E" w:rsidRDefault="00F837B1" w:rsidP="00C06C43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color w:val="000000"/>
          <w:sz w:val="20"/>
          <w:szCs w:val="20"/>
          <w:shd w:val="clear" w:color="auto" w:fill="FFFFFF"/>
          <w:lang w:val="en-US"/>
        </w:rPr>
      </w:pPr>
    </w:p>
    <w:p w14:paraId="6AEF85EE" w14:textId="4F4B5C42" w:rsidR="00F837B1" w:rsidRPr="00E2105E" w:rsidRDefault="00F837B1" w:rsidP="000018B9">
      <w:pPr>
        <w:widowControl/>
        <w:suppressAutoHyphens w:val="0"/>
        <w:spacing w:after="160" w:line="259" w:lineRule="auto"/>
        <w:contextualSpacing/>
        <w:jc w:val="both"/>
        <w:rPr>
          <w:rFonts w:ascii="Arial" w:eastAsia="Calibri" w:hAnsi="Arial" w:cs="Arial"/>
          <w:bCs/>
          <w:kern w:val="0"/>
          <w:sz w:val="20"/>
          <w:szCs w:val="20"/>
          <w:lang w:val="en-US" w:eastAsia="en-US" w:bidi="ar-SA"/>
        </w:rPr>
      </w:pPr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Bozkurt, A. (2016). </w:t>
      </w:r>
      <w:r w:rsidRPr="00E2105E">
        <w:rPr>
          <w:rFonts w:ascii="Arial" w:eastAsia="Calibri" w:hAnsi="Arial" w:cs="Arial"/>
          <w:bCs/>
          <w:i/>
          <w:kern w:val="0"/>
          <w:sz w:val="20"/>
          <w:szCs w:val="20"/>
          <w:lang w:val="en-US" w:eastAsia="en-US" w:bidi="ar-SA"/>
        </w:rPr>
        <w:t>Identifying interaction patterns and teacher-learner roles in connectivist massive open online courses</w:t>
      </w:r>
      <w:r w:rsidRPr="00E2105E">
        <w:rPr>
          <w:rFonts w:ascii="Arial" w:eastAsia="Calibri" w:hAnsi="Arial" w:cs="Arial"/>
          <w:i/>
          <w:kern w:val="0"/>
          <w:sz w:val="20"/>
          <w:szCs w:val="20"/>
          <w:lang w:val="en-US" w:eastAsia="en-US" w:bidi="ar-SA"/>
        </w:rPr>
        <w:t xml:space="preserve"> </w:t>
      </w:r>
      <w:r w:rsidRPr="00E2105E">
        <w:rPr>
          <w:rFonts w:ascii="Arial" w:eastAsia="Calibri" w:hAnsi="Arial" w:cs="Arial"/>
          <w:iCs/>
          <w:kern w:val="0"/>
          <w:sz w:val="20"/>
          <w:szCs w:val="20"/>
          <w:lang w:val="en-US" w:eastAsia="en-US" w:bidi="ar-SA"/>
        </w:rPr>
        <w:t xml:space="preserve">[Doctoral dissertation]. </w:t>
      </w:r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Anadolu University, Graduate School of Social Sciences, Distance Education Department. </w:t>
      </w:r>
      <w:hyperlink r:id="rId14" w:history="1">
        <w:r w:rsidRPr="00E2105E">
          <w:rPr>
            <w:rFonts w:ascii="Arial" w:eastAsia="Calibri" w:hAnsi="Arial" w:cs="Arial"/>
            <w:color w:val="0563C1"/>
            <w:kern w:val="0"/>
            <w:sz w:val="20"/>
            <w:szCs w:val="20"/>
            <w:u w:val="single"/>
            <w:lang w:val="en-US" w:eastAsia="en-US" w:bidi="ar-SA"/>
          </w:rPr>
          <w:t>https://doi.org/10.13140/RG.2.2.33407.41121</w:t>
        </w:r>
      </w:hyperlink>
      <w:r w:rsidRPr="00E2105E">
        <w:rPr>
          <w:rFonts w:ascii="Arial" w:eastAsia="Calibri" w:hAnsi="Arial" w:cs="Arial"/>
          <w:kern w:val="0"/>
          <w:sz w:val="20"/>
          <w:szCs w:val="20"/>
          <w:lang w:val="en-US" w:eastAsia="en-US" w:bidi="ar-SA"/>
        </w:rPr>
        <w:t xml:space="preserve"> </w:t>
      </w:r>
    </w:p>
    <w:p w14:paraId="339990EA" w14:textId="77777777" w:rsidR="00CF4367" w:rsidRPr="00E2105E" w:rsidRDefault="00CF4367">
      <w:pPr>
        <w:pStyle w:val="Title1"/>
        <w:tabs>
          <w:tab w:val="left" w:pos="360"/>
        </w:tabs>
        <w:jc w:val="both"/>
        <w:rPr>
          <w:rFonts w:ascii="Arial" w:hAnsi="Arial" w:cs="Arial"/>
          <w:b w:val="0"/>
          <w:sz w:val="20"/>
          <w:szCs w:val="20"/>
          <w:lang w:val="en-US"/>
        </w:rPr>
      </w:pPr>
    </w:p>
    <w:sectPr w:rsidR="00CF4367" w:rsidRPr="00E2105E" w:rsidSect="004964B5">
      <w:headerReference w:type="default" r:id="rId15"/>
      <w:pgSz w:w="11906" w:h="16838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DE00E" w14:textId="77777777" w:rsidR="00C02193" w:rsidRDefault="00C02193" w:rsidP="00466F30">
      <w:r>
        <w:separator/>
      </w:r>
    </w:p>
  </w:endnote>
  <w:endnote w:type="continuationSeparator" w:id="0">
    <w:p w14:paraId="06A77F12" w14:textId="77777777" w:rsidR="00C02193" w:rsidRDefault="00C02193" w:rsidP="00466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OpenSymbol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FA3F4" w14:textId="77777777" w:rsidR="00C02193" w:rsidRDefault="00C02193" w:rsidP="00466F30">
      <w:r>
        <w:separator/>
      </w:r>
    </w:p>
  </w:footnote>
  <w:footnote w:type="continuationSeparator" w:id="0">
    <w:p w14:paraId="5C2DA58F" w14:textId="77777777" w:rsidR="00C02193" w:rsidRDefault="00C02193" w:rsidP="00466F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8A9F5" w14:textId="1DE521B5" w:rsidR="004964B5" w:rsidRDefault="004964B5">
    <w:pPr>
      <w:pStyle w:val="stBilgi"/>
    </w:pPr>
    <w:r>
      <w:rPr>
        <w:noProof/>
      </w:rPr>
      <w:drawing>
        <wp:inline distT="0" distB="0" distL="0" distR="0" wp14:anchorId="7A4AD8FE" wp14:editId="247389FA">
          <wp:extent cx="5760720" cy="982980"/>
          <wp:effectExtent l="0" t="0" r="0" b="7620"/>
          <wp:docPr id="1" name="Resim 1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087" b="34722"/>
                  <a:stretch/>
                </pic:blipFill>
                <pic:spPr bwMode="auto">
                  <a:xfrm>
                    <a:off x="0" y="0"/>
                    <a:ext cx="576072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41B37DB"/>
    <w:multiLevelType w:val="hybridMultilevel"/>
    <w:tmpl w:val="10EEDC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01149"/>
    <w:multiLevelType w:val="hybridMultilevel"/>
    <w:tmpl w:val="D4E4B0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30E2B"/>
    <w:multiLevelType w:val="hybridMultilevel"/>
    <w:tmpl w:val="871A80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E0B28"/>
    <w:multiLevelType w:val="hybridMultilevel"/>
    <w:tmpl w:val="5E9022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A3EBB"/>
    <w:multiLevelType w:val="hybridMultilevel"/>
    <w:tmpl w:val="E5AA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A183B"/>
    <w:multiLevelType w:val="hybridMultilevel"/>
    <w:tmpl w:val="78E8DE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5090A"/>
    <w:multiLevelType w:val="hybridMultilevel"/>
    <w:tmpl w:val="F35E0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F2885"/>
    <w:multiLevelType w:val="hybridMultilevel"/>
    <w:tmpl w:val="836A15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A4AD1"/>
    <w:multiLevelType w:val="hybridMultilevel"/>
    <w:tmpl w:val="3A9A91B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2F01ED"/>
    <w:multiLevelType w:val="hybridMultilevel"/>
    <w:tmpl w:val="3490C4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4"/>
  </w:num>
  <w:num w:numId="6">
    <w:abstractNumId w:val="10"/>
  </w:num>
  <w:num w:numId="7">
    <w:abstractNumId w:val="1"/>
  </w:num>
  <w:num w:numId="8">
    <w:abstractNumId w:val="2"/>
  </w:num>
  <w:num w:numId="9">
    <w:abstractNumId w:val="9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zIxsTQzNbA0MTZV0lEKTi0uzszPAymwrAUAOcclcywAAAA="/>
  </w:docVars>
  <w:rsids>
    <w:rsidRoot w:val="0072258E"/>
    <w:rsid w:val="000018B9"/>
    <w:rsid w:val="00021B7D"/>
    <w:rsid w:val="0009250A"/>
    <w:rsid w:val="000B5910"/>
    <w:rsid w:val="00173077"/>
    <w:rsid w:val="00244B4E"/>
    <w:rsid w:val="002A6B68"/>
    <w:rsid w:val="00327F98"/>
    <w:rsid w:val="00466F30"/>
    <w:rsid w:val="0049475B"/>
    <w:rsid w:val="004964B5"/>
    <w:rsid w:val="005100C8"/>
    <w:rsid w:val="00592F4C"/>
    <w:rsid w:val="005C4032"/>
    <w:rsid w:val="00616B14"/>
    <w:rsid w:val="006F56BC"/>
    <w:rsid w:val="00702F01"/>
    <w:rsid w:val="0072258E"/>
    <w:rsid w:val="007A09E8"/>
    <w:rsid w:val="00807340"/>
    <w:rsid w:val="0081119E"/>
    <w:rsid w:val="00893362"/>
    <w:rsid w:val="00921232"/>
    <w:rsid w:val="00A20D7C"/>
    <w:rsid w:val="00A45898"/>
    <w:rsid w:val="00B547DB"/>
    <w:rsid w:val="00C02193"/>
    <w:rsid w:val="00C06C43"/>
    <w:rsid w:val="00C13420"/>
    <w:rsid w:val="00CF4367"/>
    <w:rsid w:val="00DE01C5"/>
    <w:rsid w:val="00E2105E"/>
    <w:rsid w:val="00E441A7"/>
    <w:rsid w:val="00E56E88"/>
    <w:rsid w:val="00F01AC5"/>
    <w:rsid w:val="00F837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59AEB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Lucida Sans"/>
      <w:kern w:val="1"/>
      <w:sz w:val="24"/>
      <w:szCs w:val="24"/>
      <w:lang w:val="es-ES" w:eastAsia="hi-IN" w:bidi="hi-IN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jc w:val="both"/>
      <w:outlineLvl w:val="1"/>
    </w:pPr>
    <w:rPr>
      <w:i/>
      <w:sz w:val="20"/>
      <w:lang w:val="en-GB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02F01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DefaultParagraphFont1">
    <w:name w:val="Default Paragraph Font1"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Carcterdenumeracin">
    <w:name w:val="Carácter de numeración"/>
  </w:style>
  <w:style w:type="character" w:styleId="Kpr">
    <w:name w:val="Hyperlink"/>
    <w:rPr>
      <w:color w:val="000080"/>
      <w:u w:val="single"/>
    </w:rPr>
  </w:style>
  <w:style w:type="character" w:customStyle="1" w:styleId="BalloonTextChar">
    <w:name w:val="Balloon Text Char"/>
    <w:rPr>
      <w:rFonts w:ascii="Tahoma" w:eastAsia="SimSun" w:hAnsi="Tahoma" w:cs="Mangal"/>
      <w:kern w:val="1"/>
      <w:sz w:val="16"/>
      <w:szCs w:val="14"/>
      <w:lang w:val="es-ES" w:eastAsia="hi-IN" w:bidi="hi-IN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paragraph" w:styleId="stBilgi">
    <w:name w:val="header"/>
    <w:basedOn w:val="Normal"/>
    <w:next w:val="GvdeMetni"/>
    <w:pPr>
      <w:keepNext/>
      <w:spacing w:before="240" w:after="120"/>
    </w:pPr>
    <w:rPr>
      <w:rFonts w:ascii="Arial" w:hAnsi="Arial"/>
      <w:sz w:val="28"/>
      <w:szCs w:val="28"/>
    </w:rPr>
  </w:style>
  <w:style w:type="paragraph" w:styleId="GvdeMetni">
    <w:name w:val="Body Text"/>
    <w:basedOn w:val="Normal"/>
    <w:pPr>
      <w:spacing w:after="120"/>
    </w:pPr>
  </w:style>
  <w:style w:type="paragraph" w:styleId="Liste">
    <w:name w:val="List"/>
    <w:basedOn w:val="GvdeMetni"/>
  </w:style>
  <w:style w:type="paragraph" w:customStyle="1" w:styleId="Etiqueta">
    <w:name w:val="Etiquet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Author">
    <w:name w:val="Author"/>
    <w:basedOn w:val="Normal"/>
    <w:pPr>
      <w:jc w:val="center"/>
    </w:pPr>
    <w:rPr>
      <w:sz w:val="20"/>
      <w:lang w:val="en-GB"/>
    </w:rPr>
  </w:style>
  <w:style w:type="paragraph" w:customStyle="1" w:styleId="Title1">
    <w:name w:val="Title1"/>
    <w:basedOn w:val="Normal"/>
    <w:pPr>
      <w:jc w:val="center"/>
    </w:pPr>
    <w:rPr>
      <w:b/>
      <w:sz w:val="28"/>
      <w:lang w:val="en-GB"/>
    </w:rPr>
  </w:style>
  <w:style w:type="paragraph" w:customStyle="1" w:styleId="headings">
    <w:name w:val="headings"/>
    <w:basedOn w:val="Balk1"/>
    <w:pPr>
      <w:numPr>
        <w:numId w:val="0"/>
      </w:numPr>
      <w:spacing w:before="0" w:after="0"/>
    </w:pPr>
    <w:rPr>
      <w:rFonts w:ascii="Times New Roman" w:hAnsi="Times New Roman" w:cs="Times New Roman"/>
      <w:bCs w:val="0"/>
      <w:sz w:val="20"/>
      <w:szCs w:val="20"/>
      <w:lang w:val="en-GB"/>
    </w:rPr>
  </w:style>
  <w:style w:type="paragraph" w:customStyle="1" w:styleId="BodyText21">
    <w:name w:val="Body Text 21"/>
    <w:basedOn w:val="Normal"/>
    <w:pPr>
      <w:tabs>
        <w:tab w:val="left" w:pos="360"/>
      </w:tabs>
      <w:jc w:val="both"/>
    </w:pPr>
    <w:rPr>
      <w:lang w:val="en-GB"/>
    </w:rPr>
  </w:style>
  <w:style w:type="paragraph" w:customStyle="1" w:styleId="BalloonText1">
    <w:name w:val="Balloon Text1"/>
    <w:basedOn w:val="Normal"/>
    <w:rPr>
      <w:rFonts w:ascii="Tahoma" w:hAnsi="Tahoma" w:cs="Mangal"/>
      <w:sz w:val="16"/>
      <w:szCs w:val="14"/>
    </w:rPr>
  </w:style>
  <w:style w:type="character" w:styleId="zmlenmeyenBahsetme">
    <w:name w:val="Unresolved Mention"/>
    <w:uiPriority w:val="99"/>
    <w:semiHidden/>
    <w:unhideWhenUsed/>
    <w:rsid w:val="00893362"/>
    <w:rPr>
      <w:color w:val="605E5C"/>
      <w:shd w:val="clear" w:color="auto" w:fill="E1DFDD"/>
    </w:rPr>
  </w:style>
  <w:style w:type="paragraph" w:styleId="AltBilgi">
    <w:name w:val="footer"/>
    <w:basedOn w:val="Normal"/>
    <w:link w:val="AltBilgiChar"/>
    <w:uiPriority w:val="99"/>
    <w:unhideWhenUsed/>
    <w:rsid w:val="00466F30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AltBilgiChar">
    <w:name w:val="Alt Bilgi Char"/>
    <w:link w:val="AltBilgi"/>
    <w:uiPriority w:val="99"/>
    <w:rsid w:val="00466F30"/>
    <w:rPr>
      <w:rFonts w:eastAsia="SimSun" w:cs="Mangal"/>
      <w:kern w:val="1"/>
      <w:sz w:val="24"/>
      <w:szCs w:val="21"/>
      <w:lang w:val="es-ES" w:eastAsia="hi-IN" w:bidi="hi-IN"/>
    </w:rPr>
  </w:style>
  <w:style w:type="paragraph" w:styleId="ListeParagraf">
    <w:name w:val="List Paragraph"/>
    <w:basedOn w:val="Normal"/>
    <w:uiPriority w:val="72"/>
    <w:qFormat/>
    <w:rsid w:val="00E56E88"/>
    <w:pPr>
      <w:ind w:left="720"/>
      <w:contextualSpacing/>
    </w:pPr>
    <w:rPr>
      <w:rFonts w:cs="Mangal"/>
      <w:szCs w:val="21"/>
    </w:rPr>
  </w:style>
  <w:style w:type="character" w:styleId="Vurgu">
    <w:name w:val="Emphasis"/>
    <w:basedOn w:val="VarsaylanParagrafYazTipi"/>
    <w:uiPriority w:val="20"/>
    <w:qFormat/>
    <w:rsid w:val="000B5910"/>
    <w:rPr>
      <w:i/>
      <w:iCs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02F01"/>
    <w:rPr>
      <w:rFonts w:asciiTheme="majorHAnsi" w:eastAsiaTheme="majorEastAsia" w:hAnsiTheme="majorHAnsi" w:cs="Mangal"/>
      <w:i/>
      <w:iCs/>
      <w:color w:val="2F5496" w:themeColor="accent1" w:themeShade="BF"/>
      <w:kern w:val="1"/>
      <w:sz w:val="24"/>
      <w:szCs w:val="21"/>
      <w:lang w:val="es-ES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l.purdue.edu/owl/research_and_citation/apa_style/apa_formatting_and_style_guide/index.html" TargetMode="External"/><Relationship Id="rId13" Type="http://schemas.openxmlformats.org/officeDocument/2006/relationships/hyperlink" Target="https://doi.org/10.56059/pcf10.641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edit.niso.org/" TargetMode="External"/><Relationship Id="rId12" Type="http://schemas.openxmlformats.org/officeDocument/2006/relationships/hyperlink" Target="https://doi.org/10.1007/978-981-19-0351-9_12-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oi:10.4018/978-1-7998-7275-7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55982/openpraxis.15.1.5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bguides.jcu.edu.au/apa/home" TargetMode="External"/><Relationship Id="rId14" Type="http://schemas.openxmlformats.org/officeDocument/2006/relationships/hyperlink" Target="https://doi.org/10.13140/RG.2.2.33407.4112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Links>
    <vt:vector size="24" baseType="variant">
      <vt:variant>
        <vt:i4>8126577</vt:i4>
      </vt:variant>
      <vt:variant>
        <vt:i4>9</vt:i4>
      </vt:variant>
      <vt:variant>
        <vt:i4>0</vt:i4>
      </vt:variant>
      <vt:variant>
        <vt:i4>5</vt:i4>
      </vt:variant>
      <vt:variant>
        <vt:lpwstr>http://xxxxxx/</vt:lpwstr>
      </vt:variant>
      <vt:variant>
        <vt:lpwstr/>
      </vt:variant>
      <vt:variant>
        <vt:i4>8192034</vt:i4>
      </vt:variant>
      <vt:variant>
        <vt:i4>6</vt:i4>
      </vt:variant>
      <vt:variant>
        <vt:i4>0</vt:i4>
      </vt:variant>
      <vt:variant>
        <vt:i4>5</vt:i4>
      </vt:variant>
      <vt:variant>
        <vt:lpwstr>http://dx.doi.org/xx.xxxxxxxxxx</vt:lpwstr>
      </vt:variant>
      <vt:variant>
        <vt:lpwstr/>
      </vt:variant>
      <vt:variant>
        <vt:i4>5374076</vt:i4>
      </vt:variant>
      <vt:variant>
        <vt:i4>3</vt:i4>
      </vt:variant>
      <vt:variant>
        <vt:i4>0</vt:i4>
      </vt:variant>
      <vt:variant>
        <vt:i4>5</vt:i4>
      </vt:variant>
      <vt:variant>
        <vt:lpwstr>https://owl.purdue.edu/owl/research_and_citation/apa_style/index.html</vt:lpwstr>
      </vt:variant>
      <vt:variant>
        <vt:lpwstr/>
      </vt:variant>
      <vt:variant>
        <vt:i4>3276915</vt:i4>
      </vt:variant>
      <vt:variant>
        <vt:i4>0</vt:i4>
      </vt:variant>
      <vt:variant>
        <vt:i4>0</vt:i4>
      </vt:variant>
      <vt:variant>
        <vt:i4>5</vt:i4>
      </vt:variant>
      <vt:variant>
        <vt:lpwstr>http://lib.westfield.ma.edu/cite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24T12:09:00Z</dcterms:created>
  <dcterms:modified xsi:type="dcterms:W3CDTF">2024-03-19T23:07:00Z</dcterms:modified>
</cp:coreProperties>
</file>